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A71CD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4-01T00:00:00Z">
                    <w:dateFormat w:val="M/d/yy"/>
                    <w:lid w:val="en-US"/>
                    <w:storeMappedDataAs w:val="dateTime"/>
                    <w:calendar w:val="gregorian"/>
                  </w:date>
                </w:sdtPr>
                <w:sdtContent>
                  <w:p w14:paraId="29CF6681" w14:textId="77777777" w:rsidR="00666C9A" w:rsidRDefault="00666C9A" w:rsidP="00666C9A">
                    <w:pPr>
                      <w:pStyle w:val="NoSpacing"/>
                      <w:spacing w:after="240" w:line="288" w:lineRule="auto"/>
                      <w:ind w:left="360" w:right="360"/>
                      <w:rPr>
                        <w:color w:val="FFFFFF" w:themeColor="background1"/>
                        <w:sz w:val="28"/>
                        <w:szCs w:val="28"/>
                      </w:rPr>
                    </w:pPr>
                    <w:r>
                      <w:rPr>
                        <w:color w:val="FFFFFF" w:themeColor="background1"/>
                        <w:sz w:val="28"/>
                        <w:szCs w:val="28"/>
                      </w:rPr>
                      <w:t>4/1/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9F1F8E" w:rsidRDefault="009F1F8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9F1F8E" w:rsidRDefault="009F1F8E"/>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9B0E0A">
      <w:pPr>
        <w:pStyle w:val="MLAnswer"/>
      </w:pPr>
      <w:r w:rsidRPr="001D073D">
        <w:lastRenderedPageBreak/>
        <w:t>What is the range of addresses that can assign to users in the 2021 block of class C? (3 points)</w:t>
      </w:r>
    </w:p>
    <w:p w14:paraId="3944B1CE" w14:textId="096B4884" w:rsidR="001D073D" w:rsidRDefault="001D073D" w:rsidP="009B0E0A">
      <w:pPr>
        <w:pStyle w:val="MLAnswer"/>
        <w:numPr>
          <w:ilvl w:val="0"/>
          <w:numId w:val="0"/>
        </w:numPr>
      </w:pPr>
      <w:r>
        <w:t>Ans:</w:t>
      </w:r>
    </w:p>
    <w:p w14:paraId="73C9A0F4" w14:textId="486E777D"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block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8CFA6A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he Net Id of the first address of the class C in 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242F912B"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836F4">
        <w:t>.</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2</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1</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132C5395"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as </w:t>
      </w:r>
      <m:oMath>
        <m:r>
          <m:rPr>
            <m:sty m:val="bi"/>
          </m:rPr>
          <w:rPr>
            <w:rFonts w:ascii="Cambria Math" w:hAnsi="Cambria Math"/>
          </w:rPr>
          <m:t>192.7.228.</m:t>
        </m:r>
        <m:r>
          <m:rPr>
            <m:sty m:val="bi"/>
          </m:rPr>
          <w:rPr>
            <w:rFonts w:ascii="Cambria Math" w:hAnsi="Cambria Math"/>
          </w:rPr>
          <m:t>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9B0E0A">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9B0E0A">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2</m:t>
                </m:r>
                <m:r>
                  <w:rPr>
                    <w:rFonts w:ascii="Cambria Math" w:eastAsia="Times New Roman" w:hAnsi="Cambria Math" w:cs="Calibri"/>
                    <w:color w:val="000000"/>
                  </w:rPr>
                  <m:t xml:space="preserve">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m:t>
              </m:r>
              <m:r>
                <w:rPr>
                  <w:rFonts w:ascii="Cambria Math" w:eastAsia="Times New Roman" w:hAnsi="Cambria Math" w:cs="Calibri"/>
                  <w:color w:val="000000"/>
                </w:rPr>
                <m:t>1</m:t>
              </m:r>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9B0E0A">
      <w:pPr>
        <w:pStyle w:val="MLAnswer"/>
      </w:pPr>
      <w:r w:rsidRPr="00AD2F60">
        <w:t>Define the 1202 block of class B? (Give first and last address in the block) (3 points)</w:t>
      </w:r>
    </w:p>
    <w:p w14:paraId="7323AC5C" w14:textId="77777777" w:rsidR="00AD2F60" w:rsidRDefault="00AD2F60" w:rsidP="009B0E0A">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m:t>
        </m:r>
        <m:r>
          <w:rPr>
            <w:rFonts w:ascii="Cambria Math" w:hAnsi="Cambria Math"/>
          </w:rPr>
          <m:t>28</m:t>
        </m:r>
        <m:r>
          <w:rPr>
            <w:rFonts w:ascii="Cambria Math" w:hAnsi="Cambria Math"/>
          </w:rPr>
          <m:t>.0.0.0</m:t>
        </m:r>
      </m:oMath>
      <w:r>
        <w:t xml:space="preserve"> to </w:t>
      </w:r>
      <m:oMath>
        <m:r>
          <w:rPr>
            <w:rFonts w:ascii="Cambria Math" w:hAnsi="Cambria Math"/>
          </w:rPr>
          <m:t>191</m:t>
        </m:r>
        <m:r>
          <w:rPr>
            <w:rFonts w:ascii="Cambria Math" w:hAnsi="Cambria Math"/>
          </w:rPr>
          <m:t>.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m:t>
        </m:r>
        <m:r>
          <w:rPr>
            <w:rFonts w:ascii="Cambria Math" w:hAnsi="Cambria Math"/>
          </w:rPr>
          <m:t xml:space="preserve"> (=</m:t>
        </m:r>
        <m:r>
          <w:rPr>
            <w:rFonts w:ascii="Cambria Math" w:hAnsi="Cambria Math"/>
          </w:rPr>
          <m:t>1202</m:t>
        </m:r>
        <m:r>
          <w:rPr>
            <w:rFonts w:ascii="Cambria Math" w:hAnsi="Cambria Math"/>
          </w:rPr>
          <m:t>-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3DC2AC67"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t xml:space="preserve"> to the Net Id of the first address of the class </w:t>
      </w:r>
      <w:r w:rsidR="00B142D4">
        <w:t>B</w:t>
      </w:r>
      <w:r>
        <w:t xml:space="preserve"> in 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m:t>
            </m:r>
            <m:r>
              <m:rPr>
                <m:sty m:val="bi"/>
              </m:rPr>
              <w:rPr>
                <w:rFonts w:ascii="Cambria Math" w:hAnsi="Cambria Math"/>
                <w:vertAlign w:val="subscript"/>
              </w:rPr>
              <m:t>1201</m:t>
            </m:r>
            <m:r>
              <m:rPr>
                <m:sty m:val="bi"/>
              </m:rPr>
              <w:rPr>
                <w:rFonts w:ascii="Cambria Math" w:hAnsi="Cambria Math"/>
                <w:vertAlign w:val="subscript"/>
              </w:rPr>
              <m:t>)</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4.177</m:t>
            </m:r>
            <m:r>
              <w:rPr>
                <w:rFonts w:ascii="Cambria Math" w:hAnsi="Cambria Math"/>
                <w:vertAlign w:val="subscript"/>
              </w:rPr>
              <m:t>)</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BDB9444"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4.177</m:t>
            </m:r>
            <m:r>
              <w:rPr>
                <w:rFonts w:ascii="Cambria Math" w:eastAsiaTheme="minorEastAsia" w:hAnsi="Cambria Math"/>
              </w:rPr>
              <m:t>)</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0.)</m:t>
            </m:r>
          </m:e>
          <m:sub>
            <m:r>
              <w:rPr>
                <w:rFonts w:ascii="Cambria Math" w:eastAsiaTheme="minorEastAsia" w:hAnsi="Cambria Math"/>
              </w:rPr>
              <m:t>256</m:t>
            </m:r>
          </m:sub>
        </m:sSub>
      </m:oMath>
      <w:r>
        <w:t>.</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3</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m:t>
        </m:r>
        <m:r>
          <w:rPr>
            <w:rFonts w:ascii="Cambria Math" w:eastAsiaTheme="minorEastAsia" w:hAnsi="Cambria Math"/>
          </w:rPr>
          <m:t>3</m:t>
        </m:r>
        <m:r>
          <w:rPr>
            <w:rFonts w:ascii="Cambria Math" w:eastAsiaTheme="minorEastAsia" w:hAnsi="Cambria Math"/>
          </w:rPr>
          <m:t>2.</m:t>
        </m:r>
        <m:r>
          <w:rPr>
            <w:rFonts w:ascii="Cambria Math" w:eastAsiaTheme="minorEastAsia" w:hAnsi="Cambria Math"/>
          </w:rPr>
          <m:t>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m:t>
        </m:r>
        <m:r>
          <m:rPr>
            <m:sty m:val="bi"/>
          </m:rPr>
          <w:rPr>
            <w:rFonts w:ascii="Cambria Math" w:hAnsi="Cambria Math"/>
          </w:rPr>
          <m:t>32</m:t>
        </m:r>
        <m:r>
          <m:rPr>
            <m:sty m:val="bi"/>
          </m:rPr>
          <w:rPr>
            <w:rFonts w:ascii="Cambria Math" w:hAnsi="Cambria Math"/>
          </w:rPr>
          <m:t>.</m:t>
        </m:r>
        <m:r>
          <m:rPr>
            <m:sty m:val="bi"/>
          </m:rPr>
          <w:rPr>
            <w:rFonts w:ascii="Cambria Math" w:hAnsi="Cambria Math"/>
          </w:rPr>
          <m:t>17</m:t>
        </m:r>
        <m:r>
          <m:rPr>
            <m:sty m:val="bi"/>
          </m:rPr>
          <w:rPr>
            <w:rFonts w:ascii="Cambria Math" w:hAnsi="Cambria Math"/>
          </w:rPr>
          <m:t>7.</m:t>
        </m:r>
        <m:r>
          <m:rPr>
            <m:sty m:val="bi"/>
          </m:rPr>
          <w:rPr>
            <w:rFonts w:ascii="Cambria Math" w:hAnsi="Cambria Math"/>
          </w:rPr>
          <m:t>0</m:t>
        </m:r>
        <m:r>
          <m:rPr>
            <m:sty m:val="bi"/>
          </m:rPr>
          <w:rPr>
            <w:rFonts w:ascii="Cambria Math" w:hAnsi="Cambria Math"/>
          </w:rPr>
          <m:t>.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65536</m:t>
        </m:r>
        <m:r>
          <w:rPr>
            <w:rFonts w:ascii="Cambria Math" w:hAnsi="Cambria Math"/>
          </w:rPr>
          <m:t xml:space="preserve">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1</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721253B4"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as </w:t>
      </w:r>
      <m:oMath>
        <m:r>
          <m:rPr>
            <m:sty m:val="bi"/>
          </m:rPr>
          <w:rPr>
            <w:rFonts w:ascii="Cambria Math" w:hAnsi="Cambria Math"/>
          </w:rPr>
          <m:t>1</m:t>
        </m:r>
        <m:r>
          <m:rPr>
            <m:sty m:val="bi"/>
          </m:rPr>
          <w:rPr>
            <w:rFonts w:ascii="Cambria Math" w:hAnsi="Cambria Math"/>
          </w:rPr>
          <m:t>3</m:t>
        </m:r>
        <m:r>
          <m:rPr>
            <m:sty m:val="bi"/>
          </m:rPr>
          <w:rPr>
            <w:rFonts w:ascii="Cambria Math" w:hAnsi="Cambria Math"/>
          </w:rPr>
          <m:t>2.</m:t>
        </m:r>
        <m:r>
          <m:rPr>
            <m:sty m:val="bi"/>
          </m:rPr>
          <w:rPr>
            <w:rFonts w:ascii="Cambria Math" w:hAnsi="Cambria Math"/>
          </w:rPr>
          <m:t>17</m:t>
        </m:r>
        <m:r>
          <m:rPr>
            <m:sty m:val="bi"/>
          </m:rPr>
          <w:rPr>
            <w:rFonts w:ascii="Cambria Math" w:hAnsi="Cambria Math"/>
          </w:rPr>
          <m:t>7.2</m:t>
        </m:r>
        <m:r>
          <m:rPr>
            <m:sty m:val="bi"/>
          </m:rPr>
          <w:rPr>
            <w:rFonts w:ascii="Cambria Math" w:hAnsi="Cambria Math"/>
          </w:rPr>
          <m:t>55</m:t>
        </m:r>
        <m:r>
          <m:rPr>
            <m:sty m:val="bi"/>
          </m:rPr>
          <w:rPr>
            <w:rFonts w:ascii="Cambria Math" w:hAnsi="Cambria Math"/>
          </w:rPr>
          <m:t>.</m:t>
        </m:r>
        <m:r>
          <m:rPr>
            <m:sty m:val="bi"/>
          </m:rPr>
          <w:rPr>
            <w:rFonts w:ascii="Cambria Math" w:hAnsi="Cambria Math"/>
          </w:rPr>
          <m:t>255</m:t>
        </m:r>
      </m:oMath>
      <w:r>
        <w:rPr>
          <w:rFonts w:eastAsiaTheme="minorEastAsia"/>
        </w:rPr>
        <w:t>.</w:t>
      </w:r>
    </w:p>
    <w:p w14:paraId="40919A8B" w14:textId="774E9C4E"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m:t>
        </m:r>
        <m:r>
          <m:rPr>
            <m:sty m:val="bi"/>
          </m:rPr>
          <w:rPr>
            <w:rFonts w:ascii="Cambria Math" w:hAnsi="Cambria Math"/>
            <w:highlight w:val="yellow"/>
          </w:rPr>
          <m:t>3</m:t>
        </m:r>
        <m:r>
          <m:rPr>
            <m:sty m:val="bi"/>
          </m:rPr>
          <w:rPr>
            <w:rFonts w:ascii="Cambria Math" w:hAnsi="Cambria Math"/>
            <w:highlight w:val="yellow"/>
          </w:rPr>
          <m:t>2.7.</m:t>
        </m:r>
        <m:r>
          <m:rPr>
            <m:sty m:val="bi"/>
          </m:rPr>
          <w:rPr>
            <w:rFonts w:ascii="Cambria Math" w:hAnsi="Cambria Math"/>
            <w:highlight w:val="yellow"/>
          </w:rPr>
          <m:t>0</m:t>
        </m:r>
        <m:r>
          <m:rPr>
            <m:sty m:val="bi"/>
          </m:rPr>
          <w:rPr>
            <w:rFonts w:ascii="Cambria Math" w:hAnsi="Cambria Math"/>
            <w:highlight w:val="yellow"/>
          </w:rPr>
          <m:t>.0-1</m:t>
        </m:r>
        <m:r>
          <m:rPr>
            <m:sty m:val="bi"/>
          </m:rPr>
          <w:rPr>
            <w:rFonts w:ascii="Cambria Math" w:hAnsi="Cambria Math"/>
            <w:highlight w:val="yellow"/>
          </w:rPr>
          <m:t>3</m:t>
        </m:r>
        <m:r>
          <m:rPr>
            <m:sty m:val="bi"/>
          </m:rPr>
          <w:rPr>
            <w:rFonts w:ascii="Cambria Math" w:hAnsi="Cambria Math"/>
            <w:highlight w:val="yellow"/>
          </w:rPr>
          <m:t>2.</m:t>
        </m:r>
        <m:r>
          <m:rPr>
            <m:sty m:val="bi"/>
          </m:rPr>
          <w:rPr>
            <w:rFonts w:ascii="Cambria Math" w:hAnsi="Cambria Math"/>
            <w:highlight w:val="yellow"/>
          </w:rPr>
          <m:t>177</m:t>
        </m:r>
        <m:r>
          <m:rPr>
            <m:sty m:val="bi"/>
          </m:rPr>
          <w:rPr>
            <w:rFonts w:ascii="Cambria Math" w:hAnsi="Cambria Math"/>
            <w:highlight w:val="yellow"/>
          </w:rPr>
          <m:t>.2</m:t>
        </m:r>
        <m:r>
          <m:rPr>
            <m:sty m:val="bi"/>
          </m:rPr>
          <w:rPr>
            <w:rFonts w:ascii="Cambria Math" w:hAnsi="Cambria Math"/>
            <w:highlight w:val="yellow"/>
          </w:rPr>
          <m:t>55</m:t>
        </m:r>
        <m:r>
          <m:rPr>
            <m:sty m:val="bi"/>
          </m:rPr>
          <w:rPr>
            <w:rFonts w:ascii="Cambria Math" w:hAnsi="Cambria Math"/>
            <w:highlight w:val="yellow"/>
          </w:rPr>
          <m:t>.255</m:t>
        </m:r>
      </m:oMath>
      <w:r>
        <w:rPr>
          <w:rFonts w:eastAsiaTheme="minorEastAsia"/>
        </w:rPr>
        <w:t>.</w:t>
      </w:r>
    </w:p>
    <w:p w14:paraId="4F03B1A3" w14:textId="0CDA1084" w:rsidR="00873957" w:rsidRDefault="00873957" w:rsidP="009B0E0A">
      <w:pPr>
        <w:pStyle w:val="MLAnswer"/>
      </w:pPr>
      <w:r w:rsidRPr="00873957">
        <w:t>Convert the decimal number 5141.01568603515625 to the base 256 number system. (5 points)</w:t>
      </w:r>
    </w:p>
    <w:p w14:paraId="5BC29B2C" w14:textId="45BA4786" w:rsidR="00873957" w:rsidRDefault="00873957" w:rsidP="009B0E0A">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r>
              <w:rPr>
                <w:rFonts w:ascii="Cambria Math" w:hAnsi="Cambria Math"/>
              </w:rPr>
              <m:t>)</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16E3A603"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015686035</m:t>
            </m:r>
            <m:r>
              <w:rPr>
                <w:rFonts w:ascii="Cambria Math" w:hAnsi="Cambria Math"/>
                <w:vertAlign w:val="subscript"/>
              </w:rPr>
              <m:t>)</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m:t>
            </m:r>
            <m:r>
              <w:rPr>
                <w:rFonts w:ascii="Cambria Math" w:hAnsi="Cambria Math"/>
                <w:vertAlign w:val="subscript"/>
              </w:rPr>
              <m:t>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separator of base-256 digits</w:t>
      </w:r>
      <w:r w:rsidR="00CD3323">
        <w:rPr>
          <w:i/>
          <w:iCs/>
        </w:rPr>
        <w:t>]</w:t>
      </w:r>
    </w:p>
    <w:p w14:paraId="36646D73" w14:textId="5EFB7F40"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m:t>
            </m:r>
            <m:r>
              <w:rPr>
                <w:rFonts w:ascii="Cambria Math" w:hAnsi="Cambria Math"/>
                <w:vertAlign w:val="subscript"/>
              </w:rPr>
              <m:t>.015686035</m:t>
            </m:r>
            <m:r>
              <w:rPr>
                <w:rFonts w:ascii="Cambria Math" w:hAnsi="Cambria Math"/>
                <w:vertAlign w:val="subscript"/>
              </w:rPr>
              <m:t>)</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i/>
                <w:highlight w:val="yellow"/>
                <w:vertAlign w:val="subscript"/>
              </w:rPr>
            </m:ctrlPr>
          </m:sSubPr>
          <m:e>
            <m:r>
              <w:rPr>
                <w:rFonts w:ascii="Cambria Math" w:hAnsi="Cambria Math"/>
                <w:highlight w:val="yellow"/>
                <w:vertAlign w:val="subscript"/>
              </w:rPr>
              <m:t>(20.21,4.4)</m:t>
            </m:r>
          </m:e>
          <m:sub>
            <m:r>
              <w:rPr>
                <w:rFonts w:ascii="Cambria Math" w:hAnsi="Cambria Math"/>
                <w:highlight w:val="yellow"/>
                <w:vertAlign w:val="subscript"/>
              </w:rPr>
              <m:t>256</m:t>
            </m:r>
          </m:sub>
        </m:sSub>
      </m:oMath>
      <w:r w:rsidRPr="00CD3323">
        <w:t xml:space="preserve"> </w:t>
      </w:r>
      <w:r>
        <w:rPr>
          <w:i/>
          <w:iCs/>
        </w:rPr>
        <w:t>[“,” is used as decimal point notation and “.” as separator of base-256 digits]</w:t>
      </w:r>
    </w:p>
    <w:p w14:paraId="62137336" w14:textId="4F670DB2" w:rsidR="009F1F8E" w:rsidRDefault="009F1F8E" w:rsidP="009F1F8E">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9F1F8E">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63</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2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m:t>
                  </m:r>
                  <m:r>
                    <w:rPr>
                      <w:rFonts w:ascii="Cambria Math" w:hAnsi="Cambria Math"/>
                    </w:rPr>
                    <m:t>21</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m:t>
                  </m:r>
                  <m:r>
                    <w:rPr>
                      <w:rFonts w:ascii="Cambria Math" w:hAnsi="Cambria Math"/>
                    </w:rPr>
                    <m:t>258755791872</m:t>
                  </m:r>
                  <m:r>
                    <w:rPr>
                      <w:rFonts w:ascii="Cambria Math" w:hAnsi="Cambria Math"/>
                    </w:rPr>
                    <m:t>)</m:t>
                  </m:r>
                </m:e>
                <m:sub>
                  <m:r>
                    <w:rPr>
                      <w:rFonts w:ascii="Cambria Math" w:hAnsi="Cambria Math"/>
                    </w:rPr>
                    <m:t>10</m:t>
                  </m:r>
                </m:sub>
              </m:sSub>
            </m:num>
            <m:den>
              <m:sSub>
                <m:sSubPr>
                  <m:ctrlPr>
                    <w:rPr>
                      <w:rFonts w:ascii="Cambria Math" w:hAnsi="Cambria Math"/>
                      <w:i/>
                    </w:rPr>
                  </m:ctrlPr>
                </m:sSubPr>
                <m:e>
                  <m:r>
                    <w:rPr>
                      <w:rFonts w:ascii="Cambria Math" w:hAnsi="Cambria Math"/>
                    </w:rPr>
                    <m:t>(</m:t>
                  </m:r>
                  <m:r>
                    <w:rPr>
                      <w:rFonts w:ascii="Cambria Math" w:hAnsi="Cambria Math"/>
                    </w:rPr>
                    <m:t>336921604</m:t>
                  </m:r>
                  <m:r>
                    <w:rPr>
                      <w:rFonts w:ascii="Cambria Math" w:hAnsi="Cambria Math"/>
                    </w:rPr>
                    <m:t>)</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m:t>
              </m:r>
              <m:r>
                <w:rPr>
                  <w:rFonts w:ascii="Cambria Math" w:hAnsi="Cambria Math"/>
                </w:rPr>
                <m:t>768</m:t>
              </m:r>
              <m:r>
                <w:rPr>
                  <w:rFonts w:ascii="Cambria Math" w:hAnsi="Cambria Math"/>
                </w:rPr>
                <m:t>)</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37C4BE57"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768</m:t>
            </m:r>
            <m:r>
              <w:rPr>
                <w:rFonts w:ascii="Cambria Math" w:hAnsi="Cambria Math"/>
                <w:vertAlign w:val="subscript"/>
              </w:rPr>
              <m:t>)</m:t>
            </m:r>
          </m:e>
          <m:sub>
            <m:r>
              <w:rPr>
                <w:rFonts w:ascii="Cambria Math" w:hAnsi="Cambria Math"/>
                <w:vertAlign w:val="subscript"/>
              </w:rPr>
              <m:t>10</m:t>
            </m:r>
          </m:sub>
        </m:sSub>
      </m:oMath>
      <w:r>
        <w:t xml:space="preserve"> </w:t>
      </w:r>
      <w:r>
        <w:t xml:space="preserve">is equivalent to </w:t>
      </w:r>
      <m:oMath>
        <m:sSub>
          <m:sSubPr>
            <m:ctrlPr>
              <w:rPr>
                <w:rFonts w:ascii="Cambria Math" w:hAnsi="Cambria Math"/>
                <w:i/>
                <w:highlight w:val="yellow"/>
                <w:vertAlign w:val="subscript"/>
              </w:rPr>
            </m:ctrlPr>
          </m:sSubPr>
          <m:e>
            <m:r>
              <w:rPr>
                <w:rFonts w:ascii="Cambria Math" w:hAnsi="Cambria Math"/>
                <w:highlight w:val="yellow"/>
                <w:vertAlign w:val="subscript"/>
              </w:rPr>
              <m:t>(</m:t>
            </m:r>
            <m:r>
              <w:rPr>
                <w:rFonts w:ascii="Cambria Math" w:hAnsi="Cambria Math"/>
                <w:highlight w:val="yellow"/>
                <w:vertAlign w:val="subscript"/>
              </w:rPr>
              <m:t>3</m:t>
            </m:r>
            <m:r>
              <w:rPr>
                <w:rFonts w:ascii="Cambria Math" w:hAnsi="Cambria Math"/>
                <w:highlight w:val="yellow"/>
                <w:vertAlign w:val="subscript"/>
              </w:rPr>
              <m:t>.</m:t>
            </m:r>
            <m:r>
              <w:rPr>
                <w:rFonts w:ascii="Cambria Math" w:hAnsi="Cambria Math"/>
                <w:highlight w:val="yellow"/>
                <w:vertAlign w:val="subscript"/>
              </w:rPr>
              <m:t>0</m:t>
            </m:r>
            <m:r>
              <w:rPr>
                <w:rFonts w:ascii="Cambria Math" w:hAnsi="Cambria Math"/>
                <w:highlight w:val="yellow"/>
                <w:vertAlign w:val="subscript"/>
              </w:rPr>
              <m:t>)</m:t>
            </m:r>
          </m:e>
          <m:sub>
            <m:r>
              <w:rPr>
                <w:rFonts w:ascii="Cambria Math" w:hAnsi="Cambria Math"/>
                <w:highlight w:val="yellow"/>
                <w:vertAlign w:val="subscript"/>
              </w:rPr>
              <m:t>256</m:t>
            </m:r>
          </m:sub>
        </m:sSub>
      </m:oMath>
    </w:p>
    <w:p w14:paraId="023AD396" w14:textId="2860B06B" w:rsidR="003606FD" w:rsidRPr="000B6411" w:rsidRDefault="000B6411" w:rsidP="000B6411">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0B6411">
      <w:pPr>
        <w:pStyle w:val="MLAnswer"/>
        <w:numPr>
          <w:ilvl w:val="0"/>
          <w:numId w:val="7"/>
        </w:numPr>
      </w:pPr>
      <w:r w:rsidRPr="000B6411">
        <w:t>Find the subnet mask (1 point)</w:t>
      </w:r>
      <w:r>
        <w:t>.</w:t>
      </w:r>
    </w:p>
    <w:p w14:paraId="4EA8BAA9" w14:textId="0FF0D9E5" w:rsidR="000B6411" w:rsidRDefault="000B6411" w:rsidP="000B6411">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The administrator wants to create 16 subnets. So, the number of extra bits that need to be added to the default mask is</w:t>
      </w:r>
      <w:r>
        <w:t xml:space="preserve">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22B677F3"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Subnet mask will be, </w:t>
      </w:r>
      <m:oMath>
        <m:r>
          <w:rPr>
            <w:rFonts w:ascii="Cambria Math" w:eastAsiaTheme="minorEastAsia" w:hAnsi="Cambria Math"/>
            <w:highlight w:val="yellow"/>
          </w:rPr>
          <m:t>/25</m:t>
        </m:r>
        <m:r>
          <w:rPr>
            <w:rFonts w:ascii="Cambria Math" w:eastAsiaTheme="minorEastAsia" w:hAnsi="Cambria Math"/>
          </w:rPr>
          <m:t xml:space="preserve"> (=24+1)</m:t>
        </m:r>
      </m:oMath>
      <w:r>
        <w:rPr>
          <w:rFonts w:eastAsiaTheme="minorEastAsia"/>
        </w:rPr>
        <w:t xml:space="preserve"> </w:t>
      </w:r>
      <w:r>
        <w:rPr>
          <w:rFonts w:eastAsiaTheme="minorEastAsia"/>
          <w:i/>
          <w:iCs/>
        </w:rPr>
        <w:t>[in slash notation]</w:t>
      </w:r>
      <w:r>
        <w:rPr>
          <w:rFonts w:eastAsiaTheme="minorEastAsia"/>
        </w:rPr>
        <w:t xml:space="preserve"> or </w:t>
      </w:r>
      <m:oMath>
        <m: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0B6411">
      <w:pPr>
        <w:pStyle w:val="MLAnswer"/>
        <w:numPr>
          <w:ilvl w:val="0"/>
          <w:numId w:val="7"/>
        </w:numPr>
      </w:pPr>
      <w:r w:rsidRPr="000B6411">
        <w:t>Find the number of addresses in each subnet (1 point)</w:t>
      </w:r>
    </w:p>
    <w:p w14:paraId="5846BB61" w14:textId="2C541E05" w:rsidR="00D57A6C" w:rsidRDefault="00D57A6C" w:rsidP="00D57A6C">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w:t>
      </w:r>
      <w:r>
        <w:rPr>
          <w:rFonts w:eastAsiaTheme="minorEastAsia"/>
        </w:rPr>
        <w:t xml:space="preserve"> address in each subnet is given by,</w:t>
      </w:r>
    </w:p>
    <w:p w14:paraId="756DDD54" w14:textId="78202806" w:rsidR="003F0BBB" w:rsidRPr="003F0BBB" w:rsidRDefault="003F0BBB"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m:t>
              </m:r>
              <m:r>
                <w:rPr>
                  <w:rFonts w:ascii="Cambria Math" w:hAnsi="Cambria Math"/>
                </w:rPr>
                <m:t>Suffix</m:t>
              </m:r>
              <m:r>
                <w:rPr>
                  <w:rFonts w:ascii="Cambria Math" w:hAnsi="Cambria Math"/>
                </w:rPr>
                <m:t xml:space="preserve">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4B428579" w:rsidR="003F0BBB" w:rsidRPr="000B6411" w:rsidRDefault="003F0BBB" w:rsidP="003F0BBB">
      <w:pPr>
        <w:ind w:left="360"/>
      </w:pPr>
      <w:r>
        <w:t xml:space="preserve">Therefore, the number of addresses in each subnet is </w:t>
      </w:r>
      <m:oMath>
        <m:r>
          <w:rPr>
            <w:rFonts w:ascii="Cambria Math" w:hAnsi="Cambria Math"/>
            <w:highlight w:val="yellow"/>
          </w:rPr>
          <m:t>128</m:t>
        </m:r>
      </m:oMath>
      <w:r w:rsidRPr="003F0BBB">
        <w:rPr>
          <w:highlight w:val="yellow"/>
        </w:rPr>
        <w:t xml:space="preserve"> address</w:t>
      </w:r>
      <w:r w:rsidRPr="003F0BBB">
        <w:rPr>
          <w:highlight w:val="yellow"/>
        </w:rPr>
        <w:t>es</w:t>
      </w:r>
      <w:r w:rsidRPr="003F0BBB">
        <w:rPr>
          <w:highlight w:val="yellow"/>
        </w:rPr>
        <w:t xml:space="preserve"> per subnet</w:t>
      </w:r>
      <w:r w:rsidRPr="003F0BBB">
        <w:rPr>
          <w:highlight w:val="yellow"/>
        </w:rPr>
        <w:t>.</w:t>
      </w:r>
    </w:p>
    <w:p w14:paraId="7055912C" w14:textId="46EB71B6" w:rsidR="000B6411" w:rsidRPr="00D57A6C" w:rsidRDefault="000B6411" w:rsidP="000B6411">
      <w:pPr>
        <w:pStyle w:val="MLAnswer"/>
        <w:numPr>
          <w:ilvl w:val="0"/>
          <w:numId w:val="7"/>
        </w:numPr>
      </w:pPr>
      <w:r w:rsidRPr="000B6411">
        <w:t>Find the subnet address and the direct broadcast address for the first subnet. (2 points)</w:t>
      </w:r>
    </w:p>
    <w:p w14:paraId="517632CD" w14:textId="440734A6" w:rsidR="00D57A6C" w:rsidRPr="000B6411" w:rsidRDefault="00D57A6C" w:rsidP="00D57A6C">
      <w:pPr>
        <w:pStyle w:val="MLAnswer"/>
        <w:numPr>
          <w:ilvl w:val="0"/>
          <w:numId w:val="0"/>
        </w:numPr>
        <w:ind w:left="360"/>
      </w:pPr>
      <w:r>
        <w:t>Ans:</w:t>
      </w:r>
    </w:p>
    <w:p w14:paraId="476FBB8A" w14:textId="637BA243" w:rsidR="000B6411" w:rsidRPr="00D57A6C" w:rsidRDefault="000B6411" w:rsidP="000B6411">
      <w:pPr>
        <w:pStyle w:val="MLAnswer"/>
        <w:numPr>
          <w:ilvl w:val="0"/>
          <w:numId w:val="7"/>
        </w:numPr>
      </w:pPr>
      <w:r w:rsidRPr="000B6411">
        <w:t>Find the 4th and 99th addresses in the last subnet. (4 points)</w:t>
      </w:r>
    </w:p>
    <w:p w14:paraId="190CDC01" w14:textId="7FF072E3" w:rsidR="00D57A6C" w:rsidRPr="00D57A6C" w:rsidRDefault="00D57A6C" w:rsidP="00D57A6C">
      <w:pPr>
        <w:pStyle w:val="MLAnswer"/>
        <w:numPr>
          <w:ilvl w:val="0"/>
          <w:numId w:val="0"/>
        </w:numPr>
        <w:ind w:left="360"/>
      </w:pPr>
      <w:r>
        <w:t>Ans:</w:t>
      </w:r>
    </w:p>
    <w:p w14:paraId="5B9990E8" w14:textId="01C9B5D1" w:rsidR="00D57A6C" w:rsidRPr="00D57A6C" w:rsidRDefault="00D57A6C" w:rsidP="00D57A6C">
      <w:pPr>
        <w:pStyle w:val="MLAnswer"/>
      </w:pPr>
      <w:r w:rsidRPr="00D57A6C">
        <w:lastRenderedPageBreak/>
        <w:t>Give the mask in the dotted-decimal notation:</w:t>
      </w:r>
    </w:p>
    <w:p w14:paraId="3250C4D4" w14:textId="7A8A3617" w:rsidR="00D57A6C" w:rsidRPr="00D57A6C" w:rsidRDefault="00D57A6C" w:rsidP="00D57A6C">
      <w:pPr>
        <w:pStyle w:val="MLAnswer"/>
        <w:numPr>
          <w:ilvl w:val="0"/>
          <w:numId w:val="8"/>
        </w:numPr>
      </w:pPr>
      <w:r w:rsidRPr="00D57A6C">
        <w:t>For a block of Class</w:t>
      </w:r>
      <w:r>
        <w:t>-</w:t>
      </w:r>
      <w:r w:rsidRPr="00D57A6C">
        <w:t>A which results in 128 subnets (1 point)</w:t>
      </w:r>
    </w:p>
    <w:p w14:paraId="234A1009" w14:textId="29B4BB33" w:rsidR="00D57A6C" w:rsidRPr="00D57A6C" w:rsidRDefault="00D57A6C" w:rsidP="00D57A6C">
      <w:pPr>
        <w:pStyle w:val="MLAnswer"/>
        <w:numPr>
          <w:ilvl w:val="0"/>
          <w:numId w:val="0"/>
        </w:numPr>
        <w:ind w:left="360"/>
      </w:pPr>
      <w:r>
        <w:t>Ans:</w:t>
      </w:r>
    </w:p>
    <w:p w14:paraId="7D6DC08B" w14:textId="157E6FC4" w:rsidR="00D57A6C" w:rsidRPr="00D57A6C" w:rsidRDefault="00D57A6C" w:rsidP="00D57A6C">
      <w:pPr>
        <w:pStyle w:val="MLAnswer"/>
        <w:numPr>
          <w:ilvl w:val="0"/>
          <w:numId w:val="8"/>
        </w:numPr>
      </w:pPr>
      <w:r w:rsidRPr="00D57A6C">
        <w:t>Which combines 128 blocks of Class C into a supernet (1 point)</w:t>
      </w:r>
    </w:p>
    <w:p w14:paraId="2E927CAF" w14:textId="5C649A1C" w:rsidR="00D57A6C" w:rsidRPr="00D57A6C" w:rsidRDefault="00D57A6C" w:rsidP="00D57A6C">
      <w:pPr>
        <w:pStyle w:val="MLAnswer"/>
        <w:numPr>
          <w:ilvl w:val="0"/>
          <w:numId w:val="0"/>
        </w:numPr>
        <w:ind w:left="360"/>
      </w:pPr>
      <w:r>
        <w:t>Ans:</w:t>
      </w:r>
    </w:p>
    <w:p w14:paraId="3B826C78" w14:textId="1A78FB3E" w:rsidR="00D57A6C" w:rsidRPr="00D57A6C" w:rsidRDefault="00D57A6C" w:rsidP="00D57A6C">
      <w:pPr>
        <w:pStyle w:val="MLAnswer"/>
      </w:pPr>
      <w:r w:rsidRPr="00D57A6C">
        <w:t>Convert an IP address 256.128.64.32 to the binary notation (2 points)</w:t>
      </w:r>
    </w:p>
    <w:p w14:paraId="2E4B2F8C" w14:textId="2C2BA63F" w:rsidR="00D57A6C" w:rsidRPr="00D57A6C" w:rsidRDefault="00D57A6C" w:rsidP="00D57A6C">
      <w:pPr>
        <w:pStyle w:val="MLAnswer"/>
        <w:numPr>
          <w:ilvl w:val="0"/>
          <w:numId w:val="0"/>
        </w:numPr>
      </w:pPr>
      <w:r>
        <w:t>Ans:</w:t>
      </w:r>
    </w:p>
    <w:p w14:paraId="64BF3AC6" w14:textId="5DECE6D4" w:rsidR="00D57A6C" w:rsidRPr="00D57A6C" w:rsidRDefault="00D57A6C" w:rsidP="00D57A6C">
      <w:pPr>
        <w:pStyle w:val="MLAnswer"/>
      </w:pPr>
      <w:r w:rsidRPr="00D57A6C">
        <w:t xml:space="preserve">The 14th address of a block assigned to a specific organization is 120.65.89.141. The organization needs 120 addresses to give to its 120 users. Find the mask and define this block of addresses. Is there any wastage of the IP addresses? If yes, how many? (Note: The number of router interfaces is </w:t>
      </w:r>
      <w:r w:rsidRPr="00D57A6C">
        <w:t>2) (</w:t>
      </w:r>
      <w:r w:rsidRPr="00D57A6C">
        <w:t>4 points)</w:t>
      </w:r>
    </w:p>
    <w:p w14:paraId="64602D14" w14:textId="69A79098" w:rsidR="00D57A6C" w:rsidRPr="00D57A6C" w:rsidRDefault="00D57A6C" w:rsidP="00D57A6C">
      <w:pPr>
        <w:pStyle w:val="MLAnswer"/>
        <w:numPr>
          <w:ilvl w:val="0"/>
          <w:numId w:val="0"/>
        </w:numPr>
      </w:pPr>
      <w:r>
        <w:t>Ans:</w:t>
      </w:r>
    </w:p>
    <w:p w14:paraId="17494A43" w14:textId="5C631878" w:rsidR="00D57A6C" w:rsidRPr="00D57A6C" w:rsidRDefault="00D57A6C" w:rsidP="00D57A6C">
      <w:pPr>
        <w:pStyle w:val="MLAnswer"/>
      </w:pPr>
      <w:r w:rsidRPr="00D57A6C">
        <w:t>A block of addresses 120.200.240.0/20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1F26E244" w:rsidR="00D57A6C" w:rsidRPr="00D57A6C" w:rsidRDefault="00D57A6C" w:rsidP="00D57A6C">
      <w:pPr>
        <w:pStyle w:val="MLAnswer"/>
        <w:numPr>
          <w:ilvl w:val="0"/>
          <w:numId w:val="0"/>
        </w:numPr>
      </w:pPr>
      <w:r>
        <w:t>Ans:</w:t>
      </w:r>
    </w:p>
    <w:p w14:paraId="5FD7E448" w14:textId="31C31063" w:rsidR="00D57A6C" w:rsidRPr="00D57A6C" w:rsidRDefault="00D57A6C" w:rsidP="00D57A6C">
      <w:pPr>
        <w:pStyle w:val="MLAnswer"/>
      </w:pPr>
      <w:r w:rsidRPr="00D57A6C">
        <w:t>Find first address, last address, and number of addresses in the block, if one of the addresses in a block is 140.240.90.25/20 (3 points)</w:t>
      </w:r>
    </w:p>
    <w:p w14:paraId="23587CF5" w14:textId="1B8C0EDB" w:rsidR="00D57A6C" w:rsidRDefault="00D57A6C" w:rsidP="00D57A6C">
      <w:pPr>
        <w:pStyle w:val="MLAnswer"/>
        <w:numPr>
          <w:ilvl w:val="0"/>
          <w:numId w:val="0"/>
        </w:numPr>
        <w:ind w:left="360" w:hanging="360"/>
      </w:pPr>
      <w:r>
        <w:t>Ans:</w:t>
      </w:r>
    </w:p>
    <w:p w14:paraId="672296B0" w14:textId="7220C5AF" w:rsidR="00AA5C7E" w:rsidRPr="00BA02F5" w:rsidRDefault="00287031" w:rsidP="00AA5C7E">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lastRenderedPageBreak/>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2871E52B" w14:textId="51993B2D" w:rsidR="00287031" w:rsidRPr="00F66949" w:rsidRDefault="00287031" w:rsidP="00287031">
      <w:pPr>
        <w:pStyle w:val="MLAnswer"/>
        <w:numPr>
          <w:ilvl w:val="0"/>
          <w:numId w:val="9"/>
        </w:numPr>
        <w:ind w:left="630" w:hanging="270"/>
      </w:pPr>
      <w:r w:rsidRPr="00287031">
        <w:t>144.56.55.31 (1 point)</w:t>
      </w:r>
    </w:p>
    <w:p w14:paraId="7E800C6E" w14:textId="37B960B7" w:rsidR="00F66949" w:rsidRPr="00287031" w:rsidRDefault="00F66949" w:rsidP="00F66949">
      <w:pPr>
        <w:pStyle w:val="MLAnswer"/>
        <w:numPr>
          <w:ilvl w:val="0"/>
          <w:numId w:val="0"/>
        </w:numPr>
        <w:ind w:left="360"/>
      </w:pPr>
      <w:r>
        <w:t>Ans:</w:t>
      </w:r>
    </w:p>
    <w:p w14:paraId="0C5A0798" w14:textId="5DC027E4" w:rsidR="00287031" w:rsidRPr="00F66949" w:rsidRDefault="00287031" w:rsidP="00287031">
      <w:pPr>
        <w:pStyle w:val="MLAnswer"/>
        <w:numPr>
          <w:ilvl w:val="0"/>
          <w:numId w:val="9"/>
        </w:numPr>
        <w:ind w:left="630" w:hanging="270"/>
      </w:pPr>
      <w:r w:rsidRPr="00287031">
        <w:t>144.56.56.31 (1 point)</w:t>
      </w:r>
    </w:p>
    <w:p w14:paraId="2FC746BF" w14:textId="128323F5" w:rsidR="00F66949" w:rsidRPr="00287031" w:rsidRDefault="00F66949" w:rsidP="00F66949">
      <w:pPr>
        <w:pStyle w:val="MLAnswer"/>
        <w:numPr>
          <w:ilvl w:val="0"/>
          <w:numId w:val="0"/>
        </w:numPr>
        <w:ind w:left="360"/>
      </w:pPr>
      <w:r>
        <w:t>Ans:</w:t>
      </w:r>
    </w:p>
    <w:p w14:paraId="3191A83E" w14:textId="4C07297F" w:rsidR="00287031" w:rsidRPr="00F66949" w:rsidRDefault="00287031" w:rsidP="00287031">
      <w:pPr>
        <w:pStyle w:val="MLAnswer"/>
        <w:numPr>
          <w:ilvl w:val="0"/>
          <w:numId w:val="9"/>
        </w:numPr>
        <w:ind w:left="630" w:hanging="270"/>
      </w:pPr>
      <w:r w:rsidRPr="00287031">
        <w:t>123.80.97.60 (1 point)</w:t>
      </w:r>
    </w:p>
    <w:p w14:paraId="49CFCF84" w14:textId="3BE43EDE" w:rsidR="00F66949" w:rsidRPr="00287031" w:rsidRDefault="00F66949" w:rsidP="00F66949">
      <w:pPr>
        <w:pStyle w:val="MLAnswer"/>
        <w:numPr>
          <w:ilvl w:val="0"/>
          <w:numId w:val="0"/>
        </w:numPr>
        <w:ind w:left="360"/>
      </w:pPr>
      <w:r>
        <w:t>Ans:</w:t>
      </w:r>
    </w:p>
    <w:p w14:paraId="25BECBFF" w14:textId="3E4C8DC9" w:rsidR="00287031" w:rsidRPr="00F66949" w:rsidRDefault="00287031" w:rsidP="00287031">
      <w:pPr>
        <w:pStyle w:val="MLAnswer"/>
        <w:numPr>
          <w:ilvl w:val="0"/>
          <w:numId w:val="9"/>
        </w:numPr>
        <w:ind w:left="630" w:hanging="270"/>
      </w:pPr>
      <w:r w:rsidRPr="00287031">
        <w:t>123.80.97.200 (1 point)</w:t>
      </w:r>
    </w:p>
    <w:p w14:paraId="19E82845" w14:textId="2C0BB806" w:rsidR="00F66949" w:rsidRPr="00287031" w:rsidRDefault="00F66949" w:rsidP="00F66949">
      <w:pPr>
        <w:pStyle w:val="MLAnswer"/>
        <w:numPr>
          <w:ilvl w:val="0"/>
          <w:numId w:val="0"/>
        </w:numPr>
        <w:ind w:left="360"/>
      </w:pPr>
      <w:r>
        <w:t>Ans:</w:t>
      </w:r>
    </w:p>
    <w:p w14:paraId="1DA8A4BB" w14:textId="589F836A" w:rsidR="00287031" w:rsidRPr="00F66949" w:rsidRDefault="00287031" w:rsidP="00287031">
      <w:pPr>
        <w:pStyle w:val="MLAnswer"/>
        <w:numPr>
          <w:ilvl w:val="0"/>
          <w:numId w:val="9"/>
        </w:numPr>
        <w:ind w:left="630" w:hanging="270"/>
      </w:pPr>
      <w:r w:rsidRPr="00287031">
        <w:t>123.80.97.88 (1 point)</w:t>
      </w:r>
    </w:p>
    <w:p w14:paraId="7A81588D" w14:textId="06EF9D64" w:rsidR="00F66949" w:rsidRPr="00287031" w:rsidRDefault="00F66949" w:rsidP="00F66949">
      <w:pPr>
        <w:pStyle w:val="MLAnswer"/>
        <w:numPr>
          <w:ilvl w:val="0"/>
          <w:numId w:val="0"/>
        </w:numPr>
        <w:ind w:left="360"/>
      </w:pPr>
      <w:r>
        <w:t>Ans:</w:t>
      </w:r>
    </w:p>
    <w:p w14:paraId="6FE78853" w14:textId="3175B090" w:rsidR="00287031" w:rsidRPr="00F66949" w:rsidRDefault="00287031" w:rsidP="00287031">
      <w:pPr>
        <w:pStyle w:val="MLAnswer"/>
        <w:numPr>
          <w:ilvl w:val="0"/>
          <w:numId w:val="9"/>
        </w:numPr>
        <w:ind w:left="630" w:hanging="270"/>
      </w:pPr>
      <w:r w:rsidRPr="00287031">
        <w:t>118.114.133.1 (1 point)</w:t>
      </w:r>
    </w:p>
    <w:p w14:paraId="0B0356BD" w14:textId="69229401" w:rsidR="00F66949" w:rsidRPr="00287031" w:rsidRDefault="00F66949" w:rsidP="00F66949">
      <w:pPr>
        <w:pStyle w:val="MLAnswer"/>
        <w:numPr>
          <w:ilvl w:val="0"/>
          <w:numId w:val="0"/>
        </w:numPr>
        <w:ind w:left="360"/>
      </w:pPr>
      <w:r>
        <w:t>Ans:</w:t>
      </w:r>
    </w:p>
    <w:p w14:paraId="7E828E95" w14:textId="77777777" w:rsidR="00287031" w:rsidRDefault="00287031" w:rsidP="00287031">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287031">
      <w:pPr>
        <w:pStyle w:val="MLAnswer"/>
        <w:numPr>
          <w:ilvl w:val="0"/>
          <w:numId w:val="0"/>
        </w:numPr>
        <w:ind w:left="360"/>
        <w:rPr>
          <w:u w:val="single"/>
        </w:rPr>
      </w:pPr>
      <w:r w:rsidRPr="003822A7">
        <w:rPr>
          <w:u w:val="single"/>
        </w:rPr>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B75E0C">
      <w:pPr>
        <w:pStyle w:val="MLAnswer"/>
        <w:numPr>
          <w:ilvl w:val="0"/>
          <w:numId w:val="0"/>
        </w:numPr>
        <w:ind w:left="360"/>
        <w:rPr>
          <w:u w:val="single"/>
        </w:rPr>
      </w:pPr>
      <w:r w:rsidRPr="00B75E0C">
        <w:rPr>
          <w:u w:val="single"/>
        </w:rPr>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B75E0C">
      <w:pPr>
        <w:pStyle w:val="MLAnswer"/>
        <w:numPr>
          <w:ilvl w:val="0"/>
          <w:numId w:val="0"/>
        </w:numPr>
        <w:ind w:left="360"/>
        <w:rPr>
          <w:u w:val="single"/>
        </w:rPr>
      </w:pPr>
      <w:r w:rsidRPr="00B75E0C">
        <w:rPr>
          <w:u w:val="single"/>
        </w:rPr>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666393">
      <w:pPr>
        <w:pStyle w:val="MLAnswer"/>
        <w:numPr>
          <w:ilvl w:val="0"/>
          <w:numId w:val="0"/>
        </w:numPr>
        <w:ind w:left="360" w:hanging="360"/>
        <w:rPr>
          <w:u w:val="single"/>
        </w:rPr>
      </w:pPr>
      <w:r>
        <w:rPr>
          <w:u w:val="single"/>
        </w:rP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7777777" w:rsidR="00026AE8" w:rsidRDefault="00111BB4" w:rsidP="00026AE8">
      <w:pPr>
        <w:keepNext/>
      </w:pPr>
      <w:r w:rsidRPr="00111BB4">
        <w:lastRenderedPageBreak/>
        <w:drawing>
          <wp:inline distT="0" distB="0" distL="0" distR="0" wp14:anchorId="0F23D18D" wp14:editId="5EBF1ACE">
            <wp:extent cx="5943600" cy="39547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954780"/>
                    </a:xfrm>
                    <a:prstGeom prst="rect">
                      <a:avLst/>
                    </a:prstGeom>
                  </pic:spPr>
                </pic:pic>
              </a:graphicData>
            </a:graphic>
          </wp:inline>
        </w:drawing>
      </w:r>
    </w:p>
    <w:p w14:paraId="62747074" w14:textId="4C6917E8" w:rsidR="00111BB4" w:rsidRPr="00B75E0C" w:rsidRDefault="00026AE8" w:rsidP="00026AE8">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Network Diagram</w:t>
      </w:r>
    </w:p>
    <w:p w14:paraId="0569CEBC" w14:textId="471E06AB" w:rsidR="00912E20" w:rsidRDefault="00287031" w:rsidP="00912E20">
      <w:pPr>
        <w:pStyle w:val="MLAnswer"/>
      </w:pPr>
      <w:r>
        <w:t>Consider the network configuration below. A packet arrived at the router R3 with the destination address 150.14.8.56. Show how it is forwarded. (Assume classless addressing and mask of each network is /24) Create a routing table for R1 and R3. (10 points)</w:t>
      </w:r>
    </w:p>
    <w:p w14:paraId="65F2A87C" w14:textId="7BA21966" w:rsidR="00FE629E" w:rsidRPr="00912E20" w:rsidRDefault="00FE629E" w:rsidP="00FE629E">
      <w:pPr>
        <w:pStyle w:val="MLAnswer"/>
        <w:numPr>
          <w:ilvl w:val="0"/>
          <w:numId w:val="0"/>
        </w:numPr>
        <w:ind w:left="360"/>
      </w:pPr>
      <w:r w:rsidRPr="00FE629E">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p>
    <w:p w14:paraId="181B4C0E" w14:textId="510C490F" w:rsidR="00912E20" w:rsidRPr="00912E20" w:rsidRDefault="00912E20" w:rsidP="00912E20">
      <w:pPr>
        <w:pStyle w:val="MLAnswer"/>
        <w:numPr>
          <w:ilvl w:val="0"/>
          <w:numId w:val="0"/>
        </w:numPr>
        <w:ind w:left="360" w:hanging="360"/>
      </w:pPr>
      <w:r>
        <w:t>Ans:</w:t>
      </w:r>
    </w:p>
    <w:sectPr w:rsidR="00912E20" w:rsidRPr="00912E20"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44105F" w14:textId="77777777" w:rsidR="00055936" w:rsidRDefault="00055936" w:rsidP="005F5648">
      <w:pPr>
        <w:spacing w:after="0" w:line="240" w:lineRule="auto"/>
      </w:pPr>
      <w:r>
        <w:separator/>
      </w:r>
    </w:p>
  </w:endnote>
  <w:endnote w:type="continuationSeparator" w:id="0">
    <w:p w14:paraId="788DE064" w14:textId="77777777" w:rsidR="00055936" w:rsidRDefault="00055936"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9F1F8E" w:rsidRDefault="009F1F8E">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9F1F8E" w:rsidRDefault="009F1F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02C859" w14:textId="77777777" w:rsidR="00055936" w:rsidRDefault="00055936" w:rsidP="005F5648">
      <w:pPr>
        <w:spacing w:after="0" w:line="240" w:lineRule="auto"/>
      </w:pPr>
      <w:r>
        <w:separator/>
      </w:r>
    </w:p>
  </w:footnote>
  <w:footnote w:type="continuationSeparator" w:id="0">
    <w:p w14:paraId="378E38AD" w14:textId="77777777" w:rsidR="00055936" w:rsidRDefault="00055936"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37332ABE" w:rsidR="009F1F8E" w:rsidRDefault="009F1F8E">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9F1F8E" w:rsidRDefault="009F1F8E">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Pr>
            <w:caps/>
            <w:color w:val="4472C4" w:themeColor="accent1"/>
          </w:rPr>
          <w:t>CS 542 - Assignment 1</w:t>
        </w:r>
      </w:sdtContent>
    </w:sdt>
  </w:p>
  <w:p w14:paraId="26270248" w14:textId="77777777" w:rsidR="009F1F8E" w:rsidRDefault="009F1F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764BC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1992C58"/>
    <w:multiLevelType w:val="hybridMultilevel"/>
    <w:tmpl w:val="E5801E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90774"/>
    <w:multiLevelType w:val="hybridMultilevel"/>
    <w:tmpl w:val="729AF192"/>
    <w:lvl w:ilvl="0" w:tplc="0E4A8A40">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4"/>
    <w:lvlOverride w:ilvl="0"/>
    <w:lvlOverride w:ilvl="1"/>
    <w:lvlOverride w:ilvl="2"/>
    <w:lvlOverride w:ilvl="3"/>
    <w:lvlOverride w:ilvl="4"/>
    <w:lvlOverride w:ilvl="5"/>
    <w:lvlOverride w:ilvl="6"/>
    <w:lvlOverride w:ilvl="7"/>
    <w:lvlOverride w:ilvl="8"/>
  </w:num>
  <w:num w:numId="5">
    <w:abstractNumId w:val="2"/>
  </w:num>
  <w:num w:numId="6">
    <w:abstractNumId w:val="0"/>
  </w:num>
  <w:num w:numId="7">
    <w:abstractNumId w:val="7"/>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rAUALls7LywAAAA="/>
  </w:docVars>
  <w:rsids>
    <w:rsidRoot w:val="009339CE"/>
    <w:rsid w:val="00000A16"/>
    <w:rsid w:val="000073BA"/>
    <w:rsid w:val="00026AE8"/>
    <w:rsid w:val="00055936"/>
    <w:rsid w:val="000575C3"/>
    <w:rsid w:val="000A1378"/>
    <w:rsid w:val="000B6411"/>
    <w:rsid w:val="000C1D39"/>
    <w:rsid w:val="000D4963"/>
    <w:rsid w:val="000E1AFE"/>
    <w:rsid w:val="00111BB4"/>
    <w:rsid w:val="00136C2C"/>
    <w:rsid w:val="001641E8"/>
    <w:rsid w:val="001A21DA"/>
    <w:rsid w:val="001B26F7"/>
    <w:rsid w:val="001B4115"/>
    <w:rsid w:val="001C14A6"/>
    <w:rsid w:val="001D073D"/>
    <w:rsid w:val="001D5494"/>
    <w:rsid w:val="001D6AA2"/>
    <w:rsid w:val="00202D71"/>
    <w:rsid w:val="00244B0A"/>
    <w:rsid w:val="00277B11"/>
    <w:rsid w:val="00287031"/>
    <w:rsid w:val="002A215A"/>
    <w:rsid w:val="002D1712"/>
    <w:rsid w:val="002F1E87"/>
    <w:rsid w:val="003019D6"/>
    <w:rsid w:val="003606FD"/>
    <w:rsid w:val="003822A7"/>
    <w:rsid w:val="003836F4"/>
    <w:rsid w:val="003842E3"/>
    <w:rsid w:val="003B0221"/>
    <w:rsid w:val="003C0E47"/>
    <w:rsid w:val="003F0BBB"/>
    <w:rsid w:val="004320A6"/>
    <w:rsid w:val="00460835"/>
    <w:rsid w:val="004C72E5"/>
    <w:rsid w:val="005303AD"/>
    <w:rsid w:val="00553420"/>
    <w:rsid w:val="005B2D25"/>
    <w:rsid w:val="005F1446"/>
    <w:rsid w:val="005F5648"/>
    <w:rsid w:val="00601DE9"/>
    <w:rsid w:val="0061201B"/>
    <w:rsid w:val="00624E04"/>
    <w:rsid w:val="00643B9F"/>
    <w:rsid w:val="00666393"/>
    <w:rsid w:val="00666C9A"/>
    <w:rsid w:val="006875D4"/>
    <w:rsid w:val="006F389E"/>
    <w:rsid w:val="006F573F"/>
    <w:rsid w:val="00747D7E"/>
    <w:rsid w:val="00764D41"/>
    <w:rsid w:val="00770401"/>
    <w:rsid w:val="00783027"/>
    <w:rsid w:val="00785014"/>
    <w:rsid w:val="007B5E63"/>
    <w:rsid w:val="007C632F"/>
    <w:rsid w:val="007F65AE"/>
    <w:rsid w:val="0086431A"/>
    <w:rsid w:val="00873957"/>
    <w:rsid w:val="009055CB"/>
    <w:rsid w:val="00912E20"/>
    <w:rsid w:val="009339CE"/>
    <w:rsid w:val="009644CF"/>
    <w:rsid w:val="00980625"/>
    <w:rsid w:val="009A0CD4"/>
    <w:rsid w:val="009A6B02"/>
    <w:rsid w:val="009B0E0A"/>
    <w:rsid w:val="009B3808"/>
    <w:rsid w:val="009F1F8E"/>
    <w:rsid w:val="00A161C5"/>
    <w:rsid w:val="00A60B94"/>
    <w:rsid w:val="00A61804"/>
    <w:rsid w:val="00A71CDF"/>
    <w:rsid w:val="00A83384"/>
    <w:rsid w:val="00AA5C7E"/>
    <w:rsid w:val="00AD2F60"/>
    <w:rsid w:val="00B0699C"/>
    <w:rsid w:val="00B142D4"/>
    <w:rsid w:val="00B52532"/>
    <w:rsid w:val="00B75E0C"/>
    <w:rsid w:val="00B91E73"/>
    <w:rsid w:val="00BA02F5"/>
    <w:rsid w:val="00BA5879"/>
    <w:rsid w:val="00BB2923"/>
    <w:rsid w:val="00BB7EE9"/>
    <w:rsid w:val="00C61A80"/>
    <w:rsid w:val="00CD2B38"/>
    <w:rsid w:val="00CD3323"/>
    <w:rsid w:val="00CD766D"/>
    <w:rsid w:val="00CE6690"/>
    <w:rsid w:val="00CF6DB8"/>
    <w:rsid w:val="00D11BF7"/>
    <w:rsid w:val="00D137BD"/>
    <w:rsid w:val="00D2297F"/>
    <w:rsid w:val="00D57A6C"/>
    <w:rsid w:val="00D8415E"/>
    <w:rsid w:val="00DC399E"/>
    <w:rsid w:val="00DD561C"/>
    <w:rsid w:val="00DF040A"/>
    <w:rsid w:val="00E12D74"/>
    <w:rsid w:val="00E41224"/>
    <w:rsid w:val="00E45B10"/>
    <w:rsid w:val="00F66949"/>
    <w:rsid w:val="00F75BAE"/>
    <w:rsid w:val="00FE629E"/>
    <w:rsid w:val="00FF6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2B38"/>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9B0E0A"/>
    <w:pPr>
      <w:numPr>
        <w:numId w:val="5"/>
      </w:numPr>
      <w:spacing w:before="360" w:after="360" w:line="240" w:lineRule="auto"/>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F8B10CBF024E56AA8D3C8D37638C9F">
    <w:name w:val="F6F8B10CBF024E56AA8D3C8D37638C9F"/>
    <w:rsid w:val="00124997"/>
  </w:style>
  <w:style w:type="paragraph" w:customStyle="1" w:styleId="C01E309782884F62A4C2814FCCE4F339">
    <w:name w:val="C01E309782884F62A4C2814FCCE4F339"/>
    <w:rsid w:val="00124997"/>
  </w:style>
  <w:style w:type="paragraph" w:customStyle="1" w:styleId="5EB06A181C3B429B8D6ACB33EC78A46B">
    <w:name w:val="5EB06A181C3B429B8D6ACB33EC78A46B"/>
    <w:rsid w:val="00124997"/>
  </w:style>
  <w:style w:type="paragraph" w:customStyle="1" w:styleId="B6D650482A6D4A969F33B856A13D3553">
    <w:name w:val="B6D650482A6D4A969F33B856A13D3553"/>
    <w:rsid w:val="00124997"/>
  </w:style>
  <w:style w:type="paragraph" w:customStyle="1" w:styleId="FAC081A2ED0C4A3794CF8EE7499409DE">
    <w:name w:val="FAC081A2ED0C4A3794CF8EE7499409DE"/>
    <w:rsid w:val="00124997"/>
  </w:style>
  <w:style w:type="paragraph" w:customStyle="1" w:styleId="972362D618FF4D20B986C6FECB9BDD21">
    <w:name w:val="972362D618FF4D20B986C6FECB9BDD21"/>
    <w:rsid w:val="00124997"/>
  </w:style>
  <w:style w:type="paragraph" w:customStyle="1" w:styleId="D3549DC0FA7340D8BBA09957759230C2">
    <w:name w:val="D3549DC0FA7340D8BBA09957759230C2"/>
    <w:rsid w:val="00124997"/>
  </w:style>
  <w:style w:type="paragraph" w:customStyle="1" w:styleId="F1C83B4DC4484A54A2E3A83145E33802">
    <w:name w:val="F1C83B4DC4484A54A2E3A83145E33802"/>
    <w:rsid w:val="00124997"/>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31112197747D499591B724A9A23C9EF0">
    <w:name w:val="31112197747D499591B724A9A23C9EF0"/>
    <w:rsid w:val="00124997"/>
  </w:style>
  <w:style w:type="paragraph" w:customStyle="1" w:styleId="BC7E4D4DC55349A1B60863F3566D7E17">
    <w:name w:val="BC7E4D4DC55349A1B60863F3566D7E17"/>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0</TotalTime>
  <Pages>11</Pages>
  <Words>1411</Words>
  <Characters>804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9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96</cp:revision>
  <dcterms:created xsi:type="dcterms:W3CDTF">2021-03-31T18:34:00Z</dcterms:created>
  <dcterms:modified xsi:type="dcterms:W3CDTF">2021-04-01T01:25:00Z</dcterms:modified>
  <cp:category>CS 542 – Computer Networks – I | Spring 2021 | Illinois Institute of Technology</cp:category>
</cp:coreProperties>
</file>